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5C7225C4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y </w:t>
      </w:r>
      <w:r w:rsidR="00CC38AD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33E1CC33" w14:textId="7BB70A27" w:rsidR="003506A8" w:rsidRPr="00B350E0" w:rsidRDefault="003506A8" w:rsidP="00B350E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6558F0BB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which will now be referred to a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\Desktop\WorkFolder</w:t>
      </w:r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 xml:space="preserve">and download these files to the </w:t>
      </w:r>
      <w:proofErr w:type="spellStart"/>
      <w:r w:rsidRPr="00CA49CC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CA49CC">
        <w:rPr>
          <w:rFonts w:ascii="Times New Roman" w:hAnsi="Times New Roman" w:cs="Times New Roman"/>
          <w:sz w:val="24"/>
          <w:szCs w:val="24"/>
        </w:rPr>
        <w:t>.</w:t>
      </w:r>
    </w:p>
    <w:p w14:paraId="6AC043DE" w14:textId="1B5B658E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0FBEBC7D" w14:textId="39293D10" w:rsidR="00CA49CC" w:rsidRDefault="00F363E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le</w:t>
      </w:r>
      <w:r w:rsidR="00B350E0">
        <w:rPr>
          <w:rFonts w:ascii="Times New Roman" w:hAnsi="Times New Roman" w:cs="Times New Roman"/>
          <w:sz w:val="24"/>
          <w:szCs w:val="24"/>
        </w:rPr>
        <w:t>Border</w:t>
      </w:r>
      <w:r w:rsidR="007D1B8F">
        <w:rPr>
          <w:rFonts w:ascii="Times New Roman" w:hAnsi="Times New Roman" w:cs="Times New Roman"/>
          <w:sz w:val="24"/>
          <w:szCs w:val="24"/>
        </w:rPr>
        <w:t>Apparatus</w:t>
      </w:r>
      <w:r>
        <w:rPr>
          <w:rFonts w:ascii="Times New Roman" w:hAnsi="Times New Roman" w:cs="Times New Roman"/>
          <w:sz w:val="24"/>
          <w:szCs w:val="24"/>
        </w:rPr>
        <w:t>.stl</w:t>
      </w:r>
      <w:proofErr w:type="spellEnd"/>
      <w:r w:rsidR="007D1B8F">
        <w:rPr>
          <w:rFonts w:ascii="Times New Roman" w:hAnsi="Times New Roman" w:cs="Times New Roman"/>
          <w:sz w:val="24"/>
          <w:szCs w:val="24"/>
        </w:rPr>
        <w:t xml:space="preserve"> 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(not uploade</w:t>
      </w:r>
      <w:r w:rsidR="00B350E0">
        <w:rPr>
          <w:rFonts w:ascii="Times New Roman" w:hAnsi="Times New Roman" w:cs="Times New Roman"/>
          <w:sz w:val="24"/>
          <w:szCs w:val="24"/>
          <w:highlight w:val="yellow"/>
        </w:rPr>
        <w:t>d yet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)</w:t>
      </w:r>
    </w:p>
    <w:p w14:paraId="3009B7E8" w14:textId="1AC07BC5" w:rsidR="00B350E0" w:rsidRDefault="00B350E0" w:rsidP="00B350E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der - </w:t>
      </w:r>
      <w:proofErr w:type="spellStart"/>
      <w:r>
        <w:rPr>
          <w:rFonts w:ascii="Times New Roman" w:hAnsi="Times New Roman" w:cs="Times New Roman"/>
          <w:sz w:val="24"/>
          <w:szCs w:val="24"/>
        </w:rPr>
        <w:t>HeleViewingAppara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7D1B8F">
        <w:rPr>
          <w:rFonts w:ascii="Times New Roman" w:hAnsi="Times New Roman" w:cs="Times New Roman"/>
          <w:sz w:val="24"/>
          <w:szCs w:val="24"/>
          <w:highlight w:val="yellow"/>
        </w:rPr>
        <w:t>not uploaded yet)</w:t>
      </w:r>
    </w:p>
    <w:p w14:paraId="11E2B93A" w14:textId="09D7B357" w:rsidR="00B350E0" w:rsidRPr="00B350E0" w:rsidRDefault="00B350E0" w:rsidP="00B350E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eProcess.py </w:t>
      </w:r>
      <w:r w:rsidRPr="007D1B8F">
        <w:rPr>
          <w:rFonts w:ascii="Times New Roman" w:hAnsi="Times New Roman" w:cs="Times New Roman"/>
          <w:sz w:val="24"/>
          <w:szCs w:val="24"/>
          <w:highlight w:val="yellow"/>
        </w:rPr>
        <w:t>(not uploaded yet)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 file into the 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0E1B3D89">
            <wp:extent cx="4213391" cy="2212569"/>
            <wp:effectExtent l="19050" t="19050" r="15875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410" b="1548"/>
                    <a:stretch/>
                  </pic:blipFill>
                  <pic:spPr bwMode="auto">
                    <a:xfrm>
                      <a:off x="0" y="0"/>
                      <a:ext cx="4213915" cy="2212844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Windows PowerShell and change the directory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86181C6" w:rsid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</w:t>
      </w:r>
      <w:proofErr w:type="spellStart"/>
      <w:r w:rsidRPr="006A7D71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2FBC72BB" w14:textId="779BF27F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*use exact directory for this step*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70D0A8B2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</w:t>
      </w:r>
      <w:r w:rsidR="00CC38AD" w:rsidRPr="00CC38AD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>02.dat</w:t>
      </w:r>
      <w:r w:rsidR="00B350E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4E80D6F1" w14:textId="7193550C" w:rsidR="001064D1" w:rsidRPr="001064D1" w:rsidRDefault="001064D1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if different network was used, use that name instead*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77777777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pore network is shown with the filled spaces as yellow and the void spaces as 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576D5880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3E4BB4F1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</w:p>
    <w:p w14:paraId="796950D2" w14:textId="5943E6B8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2AE95818" w14:textId="1E4AC06F" w:rsidR="00661D18" w:rsidRPr="00661D18" w:rsidRDefault="00AB49DC" w:rsidP="00661D18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61D18" w:rsidRPr="00661D1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AB49DC">
        <w:rPr>
          <w:rFonts w:ascii="Times New Roman" w:hAnsi="Times New Roman" w:cs="Times New Roman"/>
          <w:b/>
        </w:rPr>
        <w:t>Save</w:t>
      </w:r>
      <w:r w:rsidR="001064D1">
        <w:rPr>
          <w:rFonts w:ascii="Times New Roman" w:hAnsi="Times New Roman" w:cs="Times New Roman"/>
          <w:b/>
        </w:rPr>
        <w:t xml:space="preserve">. </w:t>
      </w:r>
      <w:r w:rsidR="001064D1">
        <w:rPr>
          <w:rFonts w:ascii="Times New Roman" w:hAnsi="Times New Roman" w:cs="Times New Roman"/>
          <w:bCs/>
          <w:sz w:val="24"/>
          <w:szCs w:val="24"/>
        </w:rPr>
        <w:t>T</w:t>
      </w:r>
      <w:r>
        <w:rPr>
          <w:rFonts w:ascii="Times New Roman" w:hAnsi="Times New Roman" w:cs="Times New Roman"/>
          <w:bCs/>
          <w:sz w:val="24"/>
          <w:szCs w:val="24"/>
        </w:rPr>
        <w:t>he pore network</w:t>
      </w:r>
      <w:r w:rsidR="001064D1">
        <w:rPr>
          <w:rFonts w:ascii="Times New Roman" w:hAnsi="Times New Roman" w:cs="Times New Roman"/>
          <w:bCs/>
          <w:sz w:val="24"/>
          <w:szCs w:val="24"/>
        </w:rPr>
        <w:t xml:space="preserve"> will automatically be saved</w:t>
      </w:r>
      <w:r>
        <w:rPr>
          <w:rFonts w:ascii="Times New Roman" w:hAnsi="Times New Roman" w:cs="Times New Roman"/>
          <w:bCs/>
          <w:sz w:val="24"/>
          <w:szCs w:val="24"/>
        </w:rPr>
        <w:t xml:space="preserve"> as a </w:t>
      </w:r>
      <w:r w:rsidR="00B350E0">
        <w:rPr>
          <w:rFonts w:ascii="Times New Roman" w:hAnsi="Times New Roman" w:cs="Times New Roman"/>
          <w:bCs/>
          <w:sz w:val="24"/>
          <w:szCs w:val="24"/>
        </w:rPr>
        <w:t xml:space="preserve">black and white 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file in th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7162A012" w14:textId="7DCC8A7A" w:rsidR="00661D18" w:rsidRDefault="00661D18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A72E11" w14:textId="715DE898" w:rsidR="00661D18" w:rsidRDefault="00661D18" w:rsidP="00C47286">
      <w:pPr>
        <w:spacing w:after="0" w:line="240" w:lineRule="auto"/>
        <w:ind w:firstLine="720"/>
        <w:jc w:val="right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DD6AA" wp14:editId="6DF5248D">
            <wp:extent cx="2517898" cy="2666009"/>
            <wp:effectExtent l="19050" t="19050" r="15875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/>
                    <a:stretch/>
                  </pic:blipFill>
                  <pic:spPr bwMode="auto">
                    <a:xfrm>
                      <a:off x="0" y="0"/>
                      <a:ext cx="2526378" cy="2674988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B0F75F" w14:textId="77777777" w:rsidR="00C47286" w:rsidRDefault="00C47286" w:rsidP="00C47286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34ECF85" w14:textId="0277D922" w:rsidR="00D042CD" w:rsidRDefault="00661D18" w:rsidP="00C472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1D1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C7F025" wp14:editId="6040056B">
            <wp:extent cx="2470443" cy="2678673"/>
            <wp:effectExtent l="19050" t="19050" r="25400" b="266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916" r="2022"/>
                    <a:stretch/>
                  </pic:blipFill>
                  <pic:spPr bwMode="auto">
                    <a:xfrm>
                      <a:off x="0" y="0"/>
                      <a:ext cx="2504850" cy="2715980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12753B" w14:textId="77777777" w:rsidR="00D042CD" w:rsidRDefault="00D042CD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D042CD" w:rsidSect="00A37840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488A977D" w14:textId="1B55EB7C" w:rsidR="00D042CD" w:rsidRDefault="00D042CD" w:rsidP="00A378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Slider GUI (left)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>control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Network Image (right)</w:t>
      </w:r>
    </w:p>
    <w:p w14:paraId="658B3CAA" w14:textId="34C51594" w:rsidR="001064D1" w:rsidRDefault="001064D1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7D98B89" w14:textId="3FCAC629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120DFFE" w14:textId="453E0FF4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8F6E711" w14:textId="330B78CE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A26339A" w14:textId="069680B4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6D42021" w14:textId="77777777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2732088" w14:textId="4F0DF560" w:rsidR="00787BA3" w:rsidRPr="00D836D0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lastRenderedPageBreak/>
        <w:t>III. Convert PNG to SVG</w:t>
      </w:r>
    </w:p>
    <w:p w14:paraId="4A34F142" w14:textId="7777777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Inkscape. Drag .</w:t>
      </w:r>
      <w:proofErr w:type="spellStart"/>
      <w:r>
        <w:rPr>
          <w:rFonts w:ascii="Times New Roman" w:hAnsi="Times New Roman" w:cs="Times New Roman"/>
          <w:sz w:val="24"/>
          <w:szCs w:val="24"/>
        </w:rPr>
        <w:t>p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into workspace. Pop-up menu will appear. </w:t>
      </w:r>
    </w:p>
    <w:p w14:paraId="33A0DFBE" w14:textId="50A44D43" w:rsidR="00EE2354" w:rsidRPr="00D836D0" w:rsidRDefault="00EE2354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sz w:val="24"/>
          <w:szCs w:val="24"/>
        </w:rPr>
        <w:t>Embed. From File. None.</w:t>
      </w:r>
    </w:p>
    <w:p w14:paraId="76CD1765" w14:textId="30829958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on the image. Then, on the ribbon, under </w:t>
      </w:r>
      <w:r w:rsidRPr="00D836D0">
        <w:rPr>
          <w:rFonts w:ascii="Times New Roman" w:hAnsi="Times New Roman" w:cs="Times New Roman"/>
          <w:b/>
          <w:bCs/>
        </w:rPr>
        <w:t>Path</w:t>
      </w:r>
      <w:r>
        <w:rPr>
          <w:rFonts w:ascii="Times New Roman" w:hAnsi="Times New Roman" w:cs="Times New Roman"/>
          <w:sz w:val="24"/>
          <w:szCs w:val="24"/>
        </w:rPr>
        <w:t xml:space="preserve">, select </w:t>
      </w:r>
      <w:r w:rsidRPr="00D836D0">
        <w:rPr>
          <w:rFonts w:ascii="Times New Roman" w:hAnsi="Times New Roman" w:cs="Times New Roman"/>
          <w:b/>
          <w:bCs/>
        </w:rPr>
        <w:t>Trace Bitmap</w:t>
      </w:r>
      <w:r>
        <w:rPr>
          <w:rFonts w:ascii="Times New Roman" w:hAnsi="Times New Roman" w:cs="Times New Roman"/>
          <w:sz w:val="24"/>
          <w:szCs w:val="24"/>
        </w:rPr>
        <w:t>. Press OK and close the window.</w:t>
      </w:r>
    </w:p>
    <w:p w14:paraId="6DB8B496" w14:textId="3D557A53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py of the image will be produced in a vector format. The </w:t>
      </w:r>
      <w:r w:rsidR="00A37840">
        <w:rPr>
          <w:rFonts w:ascii="Times New Roman" w:hAnsi="Times New Roman" w:cs="Times New Roman"/>
          <w:sz w:val="24"/>
          <w:szCs w:val="24"/>
        </w:rPr>
        <w:t>smooth</w:t>
      </w:r>
      <w:r>
        <w:rPr>
          <w:rFonts w:ascii="Times New Roman" w:hAnsi="Times New Roman" w:cs="Times New Roman"/>
          <w:sz w:val="24"/>
          <w:szCs w:val="24"/>
        </w:rPr>
        <w:t xml:space="preserve"> vector image </w:t>
      </w:r>
      <w:r w:rsidR="00A37840">
        <w:rPr>
          <w:rFonts w:ascii="Times New Roman" w:hAnsi="Times New Roman" w:cs="Times New Roman"/>
          <w:sz w:val="24"/>
          <w:szCs w:val="24"/>
        </w:rPr>
        <w:t xml:space="preserve">is generated </w:t>
      </w:r>
      <w:r>
        <w:rPr>
          <w:rFonts w:ascii="Times New Roman" w:hAnsi="Times New Roman" w:cs="Times New Roman"/>
          <w:sz w:val="24"/>
          <w:szCs w:val="24"/>
        </w:rPr>
        <w:t>right on top of the original pixel image. Drag the vector image out of the way to view the original image</w:t>
      </w:r>
      <w:r w:rsidR="00A37840">
        <w:rPr>
          <w:rFonts w:ascii="Times New Roman" w:hAnsi="Times New Roman" w:cs="Times New Roman"/>
          <w:sz w:val="24"/>
          <w:szCs w:val="24"/>
        </w:rPr>
        <w:t xml:space="preserve"> and delete the latter. </w:t>
      </w:r>
    </w:p>
    <w:p w14:paraId="6033D128" w14:textId="29A328F7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D836D0">
        <w:rPr>
          <w:rFonts w:ascii="Times New Roman" w:hAnsi="Times New Roman" w:cs="Times New Roman"/>
          <w:b/>
          <w:bCs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D836D0">
        <w:rPr>
          <w:rFonts w:ascii="Times New Roman" w:hAnsi="Times New Roman" w:cs="Times New Roman"/>
          <w:b/>
          <w:bCs/>
        </w:rPr>
        <w:t>Save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sz w:val="24"/>
          <w:szCs w:val="24"/>
        </w:rPr>
        <w:t>to save</w:t>
      </w:r>
      <w:r>
        <w:rPr>
          <w:rFonts w:ascii="Times New Roman" w:hAnsi="Times New Roman" w:cs="Times New Roman"/>
          <w:sz w:val="24"/>
          <w:szCs w:val="24"/>
        </w:rPr>
        <w:t xml:space="preserve"> the file as an SVG</w:t>
      </w:r>
    </w:p>
    <w:p w14:paraId="73675216" w14:textId="1C7B1A16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47630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E6435" w14:textId="6B078D03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 xml:space="preserve">IV.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>Create Hele-Shaw Cell</w:t>
      </w:r>
      <w:r w:rsidR="001064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This </w:t>
      </w:r>
      <w:r w:rsid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might be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ridiculously complicated. Do the best you can</w:t>
      </w:r>
    </w:p>
    <w:p w14:paraId="6B527973" w14:textId="27005BA0" w:rsidR="00D836D0" w:rsidRDefault="00D836D0" w:rsidP="00D836D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usion 360</w:t>
      </w:r>
    </w:p>
    <w:p w14:paraId="4681AA3E" w14:textId="77777777" w:rsidR="00A21DBC" w:rsidRPr="00B86254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254">
        <w:rPr>
          <w:rFonts w:ascii="Times New Roman" w:hAnsi="Times New Roman" w:cs="Times New Roman"/>
          <w:sz w:val="24"/>
          <w:szCs w:val="24"/>
        </w:rPr>
        <w:t>At the top right corner</w:t>
      </w:r>
      <w:r>
        <w:rPr>
          <w:rFonts w:ascii="Times New Roman" w:hAnsi="Times New Roman" w:cs="Times New Roman"/>
          <w:sz w:val="24"/>
          <w:szCs w:val="24"/>
        </w:rPr>
        <w:t xml:space="preserve"> of the ribbon</w:t>
      </w:r>
      <w:r w:rsidRPr="00B86254">
        <w:rPr>
          <w:rFonts w:ascii="Times New Roman" w:hAnsi="Times New Roman" w:cs="Times New Roman"/>
          <w:sz w:val="24"/>
          <w:szCs w:val="24"/>
        </w:rPr>
        <w:t xml:space="preserve">, click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B86254">
        <w:rPr>
          <w:rFonts w:ascii="Times New Roman" w:hAnsi="Times New Roman" w:cs="Times New Roman"/>
          <w:sz w:val="24"/>
          <w:szCs w:val="24"/>
        </w:rPr>
        <w:t>your account</w:t>
      </w:r>
      <w:r>
        <w:rPr>
          <w:rFonts w:ascii="Times New Roman" w:hAnsi="Times New Roman" w:cs="Times New Roman"/>
          <w:sz w:val="24"/>
          <w:szCs w:val="24"/>
        </w:rPr>
        <w:t xml:space="preserve"> name, </w:t>
      </w:r>
      <w:r w:rsidRPr="00B86254">
        <w:rPr>
          <w:rFonts w:ascii="Times New Roman" w:hAnsi="Times New Roman" w:cs="Times New Roman"/>
          <w:sz w:val="24"/>
          <w:szCs w:val="24"/>
        </w:rPr>
        <w:t xml:space="preserve">and click </w:t>
      </w:r>
      <w:r w:rsidRPr="00B86254">
        <w:rPr>
          <w:rFonts w:ascii="Times New Roman" w:hAnsi="Times New Roman" w:cs="Times New Roman"/>
          <w:b/>
          <w:bCs/>
        </w:rPr>
        <w:t>Preferences</w:t>
      </w:r>
    </w:p>
    <w:p w14:paraId="53C7DD32" w14:textId="271EADDC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 Design, ensure that Snap and 3D are activated.</w:t>
      </w:r>
    </w:p>
    <w:p w14:paraId="5F00A451" w14:textId="4308B535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pply and OK.</w:t>
      </w:r>
    </w:p>
    <w:p w14:paraId="401C8BCB" w14:textId="7026249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ribbon, go to </w:t>
      </w:r>
      <w:r>
        <w:rPr>
          <w:rFonts w:ascii="Times New Roman" w:hAnsi="Times New Roman" w:cs="Times New Roman"/>
          <w:b/>
          <w:bCs/>
        </w:rPr>
        <w:t>Insert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>
        <w:rPr>
          <w:rFonts w:ascii="Times New Roman" w:hAnsi="Times New Roman" w:cs="Times New Roman"/>
          <w:b/>
          <w:bCs/>
        </w:rPr>
        <w:t>Insert SVG</w:t>
      </w:r>
      <w:r>
        <w:rPr>
          <w:rFonts w:ascii="Times New Roman" w:hAnsi="Times New Roman" w:cs="Times New Roman"/>
          <w:sz w:val="24"/>
          <w:szCs w:val="24"/>
        </w:rPr>
        <w:t xml:space="preserve">. Impor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v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 </w:t>
      </w:r>
    </w:p>
    <w:p w14:paraId="0256BAD5" w14:textId="2172356F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OK.</w:t>
      </w:r>
    </w:p>
    <w:p w14:paraId="5811A97C" w14:textId="5F8F67B8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view cube on the upper right corner to rotate camera around the model. On the bottom, there is a small ribbon with pan and zoom features. </w:t>
      </w:r>
    </w:p>
    <w:p w14:paraId="1B8AF0F0" w14:textId="1A9ACE32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the bottom of the image sketch labeled “Sketch 1”</w:t>
      </w:r>
    </w:p>
    <w:p w14:paraId="0B7E8AE6" w14:textId="77777777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sketch which is labeled “Sketch 2” and make a square exactly on top of the perimeter Sketch 1. </w:t>
      </w:r>
    </w:p>
    <w:p w14:paraId="003F9B24" w14:textId="4F04F02B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ursor should snap to the corner points of Sketch 1.</w:t>
      </w:r>
    </w:p>
    <w:p w14:paraId="08235873" w14:textId="18785B42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r w:rsidRPr="00A21DBC">
        <w:rPr>
          <w:rFonts w:ascii="Times New Roman" w:hAnsi="Times New Roman" w:cs="Times New Roman"/>
          <w:b/>
          <w:bCs/>
        </w:rPr>
        <w:t>Create Sket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51B24A" w14:textId="1BB9A8A0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rude the square an arbitrary amount of 1 mm. This will act as the base of the Hele-Shaw cell. </w:t>
      </w:r>
      <w:bookmarkStart w:id="0" w:name="_GoBack"/>
      <w:bookmarkEnd w:id="0"/>
    </w:p>
    <w:p w14:paraId="3C86B168" w14:textId="1F80F5CD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4D700" w14:textId="0078CCC2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DD2EE" w14:textId="432BA2CF" w:rsid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3. Model with the Square Base below the Image Sketch</w:t>
      </w:r>
    </w:p>
    <w:p w14:paraId="5253A69C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10037D" w14:textId="6E2B9E2A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ore network’s void spaces will now be cut into the base.</w:t>
      </w:r>
    </w:p>
    <w:p w14:paraId="1A5F95E4" w14:textId="4C6865E5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Sketch 1</w:t>
      </w:r>
    </w:p>
    <w:p w14:paraId="5C19E5EC" w14:textId="3F26AE5A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ft click on all areas that need to be cut into the base. </w:t>
      </w:r>
    </w:p>
    <w:p w14:paraId="49FB9A52" w14:textId="599DD2CF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le the model to make dimensions this:</w:t>
      </w:r>
    </w:p>
    <w:p w14:paraId="16AD2751" w14:textId="064E35B6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 needs to be 2 mm tall. The Pore network needs to be 1 mm tall. The final model size is 100 mm x 100 mm x 3 mm.</w:t>
      </w:r>
    </w:p>
    <w:p w14:paraId="016F3068" w14:textId="190C7D43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workspace and save </w:t>
      </w: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01007B2F" w14:textId="7C11BAD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398333" w14:textId="6C6B2540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80ED67" w14:textId="1E206AA7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A8412A" w14:textId="014EF061" w:rsidR="001064D1" w:rsidRPr="001064D1" w:rsidRDefault="001064D1" w:rsidP="00255CE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4. Completed Hele-Shaw Cell</w:t>
      </w:r>
    </w:p>
    <w:p w14:paraId="25AC10CC" w14:textId="7099025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V. Attach Hele-Shaw Cell to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 xml:space="preserve">Hele-Shaw </w:t>
      </w:r>
      <w:r>
        <w:rPr>
          <w:rFonts w:ascii="Times New Roman" w:hAnsi="Times New Roman" w:cs="Times New Roman"/>
          <w:b/>
          <w:bCs/>
          <w:sz w:val="28"/>
          <w:szCs w:val="28"/>
        </w:rPr>
        <w:t>Apparatus</w:t>
      </w:r>
    </w:p>
    <w:p w14:paraId="7CFB8311" w14:textId="77777777" w:rsidR="005976FA" w:rsidRPr="00255CE1" w:rsidRDefault="005976FA" w:rsidP="005976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48218AEB" w14:textId="5D1CD24A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46A76" w14:textId="64D3BCC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VI. 3D Print Hele-Shaw Apparatus</w:t>
      </w:r>
    </w:p>
    <w:p w14:paraId="360B5A80" w14:textId="2E572AB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</w:t>
      </w:r>
    </w:p>
    <w:p w14:paraId="610D8E5B" w14:textId="601B32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C3C02" w14:textId="6DF0612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. 3D Print Video Apparatus (Optional)</w:t>
      </w:r>
    </w:p>
    <w:p w14:paraId="02778967" w14:textId="458C77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STL files.</w:t>
      </w:r>
    </w:p>
    <w:p w14:paraId="38E05180" w14:textId="7CB8612C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D Print</w:t>
      </w:r>
    </w:p>
    <w:p w14:paraId="4874DEB4" w14:textId="2EB8A76B" w:rsidR="005976FA" w:rsidRDefault="005976FA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09517870" w14:textId="158621A7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C5C9A6" w14:textId="13E89B13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I. Build Apparatus</w:t>
      </w:r>
    </w:p>
    <w:p w14:paraId="7EFB4947" w14:textId="07BFFE5F" w:rsidR="00255CE1" w:rsidRPr="00255CE1" w:rsidRDefault="005976FA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72B43C25" w14:textId="24C85411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AC52230" w14:textId="77777777" w:rsidR="00D836D0" w:rsidRPr="00EE2354" w:rsidRDefault="00D836D0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836D0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E37F0"/>
    <w:multiLevelType w:val="hybridMultilevel"/>
    <w:tmpl w:val="D47E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E632D"/>
    <w:multiLevelType w:val="hybridMultilevel"/>
    <w:tmpl w:val="3FECB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F756FF"/>
    <w:multiLevelType w:val="hybridMultilevel"/>
    <w:tmpl w:val="B268B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2"/>
  </w:num>
  <w:num w:numId="5">
    <w:abstractNumId w:val="8"/>
  </w:num>
  <w:num w:numId="6">
    <w:abstractNumId w:val="9"/>
  </w:num>
  <w:num w:numId="7">
    <w:abstractNumId w:val="5"/>
  </w:num>
  <w:num w:numId="8">
    <w:abstractNumId w:val="3"/>
  </w:num>
  <w:num w:numId="9">
    <w:abstractNumId w:val="0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qwUAaNhOciwAAAA="/>
  </w:docVars>
  <w:rsids>
    <w:rsidRoot w:val="003506A8"/>
    <w:rsid w:val="001064D1"/>
    <w:rsid w:val="00255CE1"/>
    <w:rsid w:val="003506A8"/>
    <w:rsid w:val="003F2B30"/>
    <w:rsid w:val="005450D8"/>
    <w:rsid w:val="005976FA"/>
    <w:rsid w:val="0065785D"/>
    <w:rsid w:val="00660CEE"/>
    <w:rsid w:val="00661D18"/>
    <w:rsid w:val="006A7D71"/>
    <w:rsid w:val="007666FB"/>
    <w:rsid w:val="00787BA3"/>
    <w:rsid w:val="007D1B8F"/>
    <w:rsid w:val="008312E5"/>
    <w:rsid w:val="00904D21"/>
    <w:rsid w:val="009F7C8B"/>
    <w:rsid w:val="00A21DBC"/>
    <w:rsid w:val="00A37840"/>
    <w:rsid w:val="00AB49DC"/>
    <w:rsid w:val="00B350E0"/>
    <w:rsid w:val="00C47286"/>
    <w:rsid w:val="00CA49CC"/>
    <w:rsid w:val="00CC38AD"/>
    <w:rsid w:val="00D042CD"/>
    <w:rsid w:val="00D836D0"/>
    <w:rsid w:val="00DC7C58"/>
    <w:rsid w:val="00E07403"/>
    <w:rsid w:val="00EB696C"/>
    <w:rsid w:val="00EE2354"/>
    <w:rsid w:val="00F04D53"/>
    <w:rsid w:val="00F363E1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74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310803-E56C-41C5-9D47-276C95AA1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</Pages>
  <Words>754</Words>
  <Characters>430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18</cp:revision>
  <dcterms:created xsi:type="dcterms:W3CDTF">2020-05-10T00:55:00Z</dcterms:created>
  <dcterms:modified xsi:type="dcterms:W3CDTF">2020-05-13T23:24:00Z</dcterms:modified>
</cp:coreProperties>
</file>